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BAA11" w14:textId="06E7710D" w:rsidR="00AB5C9C" w:rsidRPr="000B45B2" w:rsidRDefault="0003181F" w:rsidP="000B45B2">
      <w:pPr>
        <w:spacing w:before="240"/>
        <w:ind w:left="-1800" w:right="-1765"/>
        <w:rPr>
          <w:vertAlign w:val="subscript"/>
        </w:rPr>
      </w:pPr>
      <w:r w:rsidRPr="0003181F">
        <w:rPr>
          <w:noProof/>
          <w:vertAlign w:val="subscript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830A1" wp14:editId="5DC3F3C7">
                <wp:simplePos x="0" y="0"/>
                <wp:positionH relativeFrom="column">
                  <wp:posOffset>-533400</wp:posOffset>
                </wp:positionH>
                <wp:positionV relativeFrom="paragraph">
                  <wp:posOffset>118109</wp:posOffset>
                </wp:positionV>
                <wp:extent cx="6546215" cy="8734425"/>
                <wp:effectExtent l="0" t="0" r="0" b="952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6215" cy="873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A37DF" w14:textId="77777777" w:rsidR="000741C8" w:rsidRPr="007C0A52" w:rsidRDefault="000741C8" w:rsidP="00E14ACB">
                            <w:pPr>
                              <w:pStyle w:val="BasicParagraph"/>
                              <w:suppressAutoHyphens/>
                              <w:rPr>
                                <w:rFonts w:ascii="Letter-join Plus 40" w:hAnsi="Letter-join Plus 40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63BE5B46" w14:textId="6C54E6AD" w:rsidR="000741C8" w:rsidRDefault="000741C8" w:rsidP="00E14ACB">
                            <w:pPr>
                              <w:pStyle w:val="BasicParagraph"/>
                              <w:suppressAutoHyphens/>
                              <w:rPr>
                                <w:rFonts w:ascii="Letter-join Plus 40" w:hAnsi="Letter-join Plus 40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161FDA7E" w14:textId="0F48B5AB" w:rsidR="000741C8" w:rsidRPr="006B3BD7" w:rsidRDefault="005202CE" w:rsidP="006B3BD7">
                            <w:pPr>
                              <w:jc w:val="right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Tuesday 18</w:t>
                            </w:r>
                            <w:r w:rsidRPr="005202CE">
                              <w:rPr>
                                <w:rFonts w:ascii="Arial" w:hAnsi="Arial" w:cs="Arial"/>
                                <w:sz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 April</w:t>
                            </w:r>
                            <w:bookmarkStart w:id="0" w:name="_GoBack"/>
                            <w:bookmarkEnd w:id="0"/>
                          </w:p>
                          <w:p w14:paraId="31236508" w14:textId="77777777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5F0DC5E6" w14:textId="77777777" w:rsidR="000741C8" w:rsidRPr="006B3BD7" w:rsidRDefault="000741C8" w:rsidP="003738FE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0"/>
                              </w:rPr>
                            </w:pPr>
                          </w:p>
                          <w:p w14:paraId="2E6DF640" w14:textId="7263EBBB" w:rsidR="000741C8" w:rsidRPr="006B3BD7" w:rsidRDefault="000741C8" w:rsidP="003738FE">
                            <w:pPr>
                              <w:jc w:val="both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>Dear Parents/Guardians,</w:t>
                            </w:r>
                          </w:p>
                          <w:p w14:paraId="0462FFAA" w14:textId="35E7B20F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60255C28" w14:textId="25569792" w:rsidR="006B3BD7" w:rsidRDefault="0014446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In Science, Year 1 will be learning about animals and how to classify them.  To </w:t>
                            </w:r>
                            <w:r w:rsidR="001A582F">
                              <w:rPr>
                                <w:rFonts w:ascii="Arial" w:hAnsi="Arial" w:cs="Arial"/>
                                <w:sz w:val="28"/>
                              </w:rPr>
                              <w:t xml:space="preserve">support this learning we </w:t>
                            </w:r>
                            <w:r w:rsidR="004541E7">
                              <w:rPr>
                                <w:rFonts w:ascii="Arial" w:hAnsi="Arial" w:cs="Arial"/>
                                <w:sz w:val="28"/>
                              </w:rPr>
                              <w:t>will be going on a visit to Blue Planet.  This will allow children to see a range of sea creatures up close in order for them to gain a deeper understanding of</w:t>
                            </w:r>
                            <w:r w:rsidR="00BD67A9">
                              <w:rPr>
                                <w:rFonts w:ascii="Arial" w:hAnsi="Arial" w:cs="Arial"/>
                                <w:sz w:val="28"/>
                              </w:rPr>
                              <w:t xml:space="preserve"> how these animals live. During the day, we will also have a classroom session delivered by an expert</w:t>
                            </w:r>
                            <w:r w:rsidR="002818FA">
                              <w:rPr>
                                <w:rFonts w:ascii="Arial" w:hAnsi="Arial" w:cs="Arial"/>
                                <w:sz w:val="28"/>
                              </w:rPr>
                              <w:t xml:space="preserve">.  </w:t>
                            </w:r>
                          </w:p>
                          <w:p w14:paraId="2AB4BA91" w14:textId="726614AE" w:rsidR="00BE77FE" w:rsidRDefault="00BE77FE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51345D68" w14:textId="776127FA" w:rsidR="00BE77FE" w:rsidRDefault="00BE77FE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The trip will take place on Thursday 25</w:t>
                            </w:r>
                            <w:r w:rsidRPr="00BE77FE">
                              <w:rPr>
                                <w:rFonts w:ascii="Arial" w:hAnsi="Arial" w:cs="Arial"/>
                                <w:sz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 May</w:t>
                            </w:r>
                            <w:r w:rsidR="008C2BD2">
                              <w:rPr>
                                <w:rFonts w:ascii="Arial" w:hAnsi="Arial" w:cs="Arial"/>
                                <w:sz w:val="28"/>
                              </w:rPr>
                              <w:t xml:space="preserve"> and will cost £</w:t>
                            </w:r>
                            <w:r w:rsidR="007638F0">
                              <w:rPr>
                                <w:rFonts w:ascii="Arial" w:hAnsi="Arial" w:cs="Arial"/>
                                <w:sz w:val="28"/>
                              </w:rPr>
                              <w:t>11.70</w:t>
                            </w:r>
                            <w:r w:rsidR="00BF0C51">
                              <w:rPr>
                                <w:rFonts w:ascii="Arial" w:hAnsi="Arial" w:cs="Arial"/>
                                <w:sz w:val="28"/>
                              </w:rPr>
                              <w:t xml:space="preserve"> The PTFA are funding the cost of the coach which is keeping the cost of the visit down as much as possible. </w:t>
                            </w:r>
                          </w:p>
                          <w:p w14:paraId="4DECE335" w14:textId="13D5476A" w:rsidR="00AE6F71" w:rsidRDefault="00AE6F71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78217B35" w14:textId="66E3556B" w:rsidR="00AE6F71" w:rsidRDefault="00AE6F71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Your child will need to be at school </w:t>
                            </w:r>
                            <w:r w:rsidR="00144468">
                              <w:rPr>
                                <w:rFonts w:ascii="Arial" w:hAnsi="Arial" w:cs="Arial"/>
                                <w:sz w:val="28"/>
                              </w:rPr>
                              <w:t>promptly for 8:55 on Thursday 25</w:t>
                            </w:r>
                            <w:r w:rsidRPr="00AE6F71">
                              <w:rPr>
                                <w:rFonts w:ascii="Arial" w:hAnsi="Arial" w:cs="Arial"/>
                                <w:sz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 May and </w:t>
                            </w:r>
                            <w:r w:rsidR="00D01038">
                              <w:rPr>
                                <w:rFonts w:ascii="Arial" w:hAnsi="Arial" w:cs="Arial"/>
                                <w:sz w:val="28"/>
                              </w:rPr>
                              <w:t>we expect to return at</w:t>
                            </w:r>
                            <w:r w:rsidR="00144468">
                              <w:rPr>
                                <w:rFonts w:ascii="Arial" w:hAnsi="Arial" w:cs="Arial"/>
                                <w:sz w:val="28"/>
                              </w:rPr>
                              <w:t xml:space="preserve"> normal time.   However w</w:t>
                            </w:r>
                            <w:r w:rsidR="00D01038">
                              <w:rPr>
                                <w:rFonts w:ascii="Arial" w:hAnsi="Arial" w:cs="Arial"/>
                                <w:sz w:val="28"/>
                              </w:rPr>
                              <w:t xml:space="preserve">e will keep you updated </w:t>
                            </w:r>
                            <w:r w:rsidR="00451DA1">
                              <w:rPr>
                                <w:rFonts w:ascii="Arial" w:hAnsi="Arial" w:cs="Arial"/>
                                <w:sz w:val="28"/>
                              </w:rPr>
                              <w:t xml:space="preserve">on our return time via text. </w:t>
                            </w:r>
                            <w:r w:rsidR="00754B13">
                              <w:rPr>
                                <w:rFonts w:ascii="Arial" w:hAnsi="Arial" w:cs="Arial"/>
                                <w:sz w:val="28"/>
                              </w:rPr>
                              <w:t xml:space="preserve">Your child will need to wear full school uniform for our trip. </w:t>
                            </w:r>
                          </w:p>
                          <w:p w14:paraId="3F4EC64B" w14:textId="4C1A0695" w:rsidR="00451DA1" w:rsidRDefault="00451DA1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1D7B6C14" w14:textId="0189D7D9" w:rsidR="00451DA1" w:rsidRDefault="00002533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The school will provide packed lunches but if you would rather pack your own please make sure that everything is disposable</w:t>
                            </w:r>
                            <w:r w:rsidR="007608D7">
                              <w:rPr>
                                <w:rFonts w:ascii="Arial" w:hAnsi="Arial" w:cs="Arial"/>
                                <w:sz w:val="28"/>
                              </w:rPr>
                              <w:t xml:space="preserve"> and in a carrier bag. </w:t>
                            </w:r>
                          </w:p>
                          <w:p w14:paraId="28AB4411" w14:textId="3CF9CCE7" w:rsidR="007608D7" w:rsidRDefault="007608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56368AC4" w14:textId="05765AAC" w:rsidR="007608D7" w:rsidRDefault="007608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28812751" w14:textId="6228A8AA" w:rsidR="007608D7" w:rsidRDefault="007608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Please pay via Parent Pay no later than </w:t>
                            </w:r>
                            <w:r w:rsidR="00C91FEB">
                              <w:rPr>
                                <w:rFonts w:ascii="Arial" w:hAnsi="Arial" w:cs="Arial"/>
                                <w:sz w:val="28"/>
                              </w:rPr>
                              <w:t>Friday 19</w:t>
                            </w:r>
                            <w:r w:rsidR="00C91FEB" w:rsidRPr="00C91FEB">
                              <w:rPr>
                                <w:rFonts w:ascii="Arial" w:hAnsi="Arial" w:cs="Arial"/>
                                <w:sz w:val="28"/>
                                <w:vertAlign w:val="superscript"/>
                              </w:rPr>
                              <w:t>th</w:t>
                            </w:r>
                            <w:r w:rsidR="00C91FEB">
                              <w:rPr>
                                <w:rFonts w:ascii="Arial" w:hAnsi="Arial" w:cs="Arial"/>
                                <w:sz w:val="28"/>
                              </w:rPr>
                              <w:t xml:space="preserve"> May.  </w:t>
                            </w:r>
                          </w:p>
                          <w:p w14:paraId="4CDB7167" w14:textId="77777777" w:rsidR="00C91FEB" w:rsidRPr="006B3BD7" w:rsidRDefault="00C91FEB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6CF29035" w14:textId="77777777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715B7D3F" w14:textId="051EF8E1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>Yours sincerely,</w:t>
                            </w:r>
                          </w:p>
                          <w:p w14:paraId="103E7522" w14:textId="47204D56" w:rsidR="006B3BD7" w:rsidRPr="006B3BD7" w:rsidRDefault="006B3B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3D43C7CD" w14:textId="77777777" w:rsidR="006B3BD7" w:rsidRPr="006B3BD7" w:rsidRDefault="006B3B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37820ABD" w14:textId="5683AD27" w:rsidR="000741C8" w:rsidRPr="006B3BD7" w:rsidRDefault="00C91FEB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Mrs Gray and </w:t>
                            </w:r>
                            <w:r w:rsidR="000741C8"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Mrs </w:t>
                            </w:r>
                            <w:r w:rsidR="00914BAD">
                              <w:rPr>
                                <w:rFonts w:ascii="Arial" w:hAnsi="Arial" w:cs="Arial"/>
                                <w:sz w:val="28"/>
                              </w:rPr>
                              <w:t xml:space="preserve">McAulay </w:t>
                            </w:r>
                          </w:p>
                          <w:p w14:paraId="5DE0CFBF" w14:textId="0FA12F68" w:rsidR="000741C8" w:rsidRPr="003738FE" w:rsidRDefault="000741C8" w:rsidP="003738F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48EC7F4" w14:textId="77777777" w:rsidR="000741C8" w:rsidRPr="003738FE" w:rsidRDefault="000741C8" w:rsidP="003738F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8C07089" w14:textId="77777777" w:rsidR="000741C8" w:rsidRPr="0003181F" w:rsidRDefault="000741C8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830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2pt;margin-top:9.3pt;width:515.45pt;height:68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" filled="f" stroked="f">
                <v:textbox>
                  <w:txbxContent>
                    <w:p w14:paraId="587A37DF" w14:textId="77777777" w:rsidR="000741C8" w:rsidRPr="007C0A52" w:rsidRDefault="000741C8" w:rsidP="00E14ACB">
                      <w:pPr>
                        <w:pStyle w:val="BasicParagraph"/>
                        <w:suppressAutoHyphens/>
                        <w:rPr>
                          <w:rFonts w:ascii="Letter-join Plus 40" w:hAnsi="Letter-join Plus 40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63BE5B46" w14:textId="6C54E6AD" w:rsidR="000741C8" w:rsidRDefault="000741C8" w:rsidP="00E14ACB">
                      <w:pPr>
                        <w:pStyle w:val="BasicParagraph"/>
                        <w:suppressAutoHyphens/>
                        <w:rPr>
                          <w:rFonts w:ascii="Letter-join Plus 40" w:hAnsi="Letter-join Plus 40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161FDA7E" w14:textId="0F48B5AB" w:rsidR="000741C8" w:rsidRPr="006B3BD7" w:rsidRDefault="005202CE" w:rsidP="006B3BD7">
                      <w:pPr>
                        <w:jc w:val="right"/>
                        <w:rPr>
                          <w:rFonts w:ascii="Arial" w:hAnsi="Arial" w:cs="Arial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</w:rPr>
                        <w:t>Tuesday 18</w:t>
                      </w:r>
                      <w:r w:rsidRPr="005202CE">
                        <w:rPr>
                          <w:rFonts w:ascii="Arial" w:hAnsi="Arial" w:cs="Arial"/>
                          <w:sz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sz w:val="28"/>
                        </w:rPr>
                        <w:t xml:space="preserve"> April</w:t>
                      </w:r>
                      <w:bookmarkStart w:id="1" w:name="_GoBack"/>
                      <w:bookmarkEnd w:id="1"/>
                    </w:p>
                    <w:p w14:paraId="31236508" w14:textId="77777777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5F0DC5E6" w14:textId="77777777" w:rsidR="000741C8" w:rsidRPr="006B3BD7" w:rsidRDefault="000741C8" w:rsidP="003738FE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 w:val="22"/>
                          <w:szCs w:val="20"/>
                        </w:rPr>
                      </w:pPr>
                    </w:p>
                    <w:p w14:paraId="2E6DF640" w14:textId="7263EBBB" w:rsidR="000741C8" w:rsidRPr="006B3BD7" w:rsidRDefault="000741C8" w:rsidP="003738FE">
                      <w:pPr>
                        <w:jc w:val="both"/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>Dear Parents/Guardians,</w:t>
                      </w:r>
                    </w:p>
                    <w:p w14:paraId="0462FFAA" w14:textId="35E7B20F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60255C28" w14:textId="25569792" w:rsidR="006B3BD7" w:rsidRDefault="0014446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</w:rPr>
                        <w:t xml:space="preserve">In Science, Year 1 will be learning about animals and how to classify them.  To </w:t>
                      </w:r>
                      <w:r w:rsidR="001A582F">
                        <w:rPr>
                          <w:rFonts w:ascii="Arial" w:hAnsi="Arial" w:cs="Arial"/>
                          <w:sz w:val="28"/>
                        </w:rPr>
                        <w:t xml:space="preserve">support this learning we </w:t>
                      </w:r>
                      <w:r w:rsidR="004541E7">
                        <w:rPr>
                          <w:rFonts w:ascii="Arial" w:hAnsi="Arial" w:cs="Arial"/>
                          <w:sz w:val="28"/>
                        </w:rPr>
                        <w:t>will be going on a visit to Blue Planet.  This will allow children to see a range of sea creatures up close in order for them to gain a deeper understanding of</w:t>
                      </w:r>
                      <w:r w:rsidR="00BD67A9">
                        <w:rPr>
                          <w:rFonts w:ascii="Arial" w:hAnsi="Arial" w:cs="Arial"/>
                          <w:sz w:val="28"/>
                        </w:rPr>
                        <w:t xml:space="preserve"> how these animals live. During the day, we will also have a classroom session delivered by an expert</w:t>
                      </w:r>
                      <w:r w:rsidR="002818FA">
                        <w:rPr>
                          <w:rFonts w:ascii="Arial" w:hAnsi="Arial" w:cs="Arial"/>
                          <w:sz w:val="28"/>
                        </w:rPr>
                        <w:t xml:space="preserve">.  </w:t>
                      </w:r>
                    </w:p>
                    <w:p w14:paraId="2AB4BA91" w14:textId="726614AE" w:rsidR="00BE77FE" w:rsidRDefault="00BE77FE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51345D68" w14:textId="776127FA" w:rsidR="00BE77FE" w:rsidRDefault="00BE77FE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</w:rPr>
                        <w:t>The trip will take place on Thursday 25</w:t>
                      </w:r>
                      <w:r w:rsidRPr="00BE77FE">
                        <w:rPr>
                          <w:rFonts w:ascii="Arial" w:hAnsi="Arial" w:cs="Arial"/>
                          <w:sz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sz w:val="28"/>
                        </w:rPr>
                        <w:t xml:space="preserve"> May</w:t>
                      </w:r>
                      <w:r w:rsidR="008C2BD2">
                        <w:rPr>
                          <w:rFonts w:ascii="Arial" w:hAnsi="Arial" w:cs="Arial"/>
                          <w:sz w:val="28"/>
                        </w:rPr>
                        <w:t xml:space="preserve"> and will cost £</w:t>
                      </w:r>
                      <w:r w:rsidR="007638F0">
                        <w:rPr>
                          <w:rFonts w:ascii="Arial" w:hAnsi="Arial" w:cs="Arial"/>
                          <w:sz w:val="28"/>
                        </w:rPr>
                        <w:t>11.70</w:t>
                      </w:r>
                      <w:r w:rsidR="00BF0C51">
                        <w:rPr>
                          <w:rFonts w:ascii="Arial" w:hAnsi="Arial" w:cs="Arial"/>
                          <w:sz w:val="28"/>
                        </w:rPr>
                        <w:t xml:space="preserve"> The PTFA are funding the cost of the coach which is keeping the cost of the visit down as much as possible. </w:t>
                      </w:r>
                    </w:p>
                    <w:p w14:paraId="4DECE335" w14:textId="13D5476A" w:rsidR="00AE6F71" w:rsidRDefault="00AE6F71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78217B35" w14:textId="66E3556B" w:rsidR="00AE6F71" w:rsidRDefault="00AE6F71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</w:rPr>
                        <w:t xml:space="preserve">Your child will need to be at school </w:t>
                      </w:r>
                      <w:r w:rsidR="00144468">
                        <w:rPr>
                          <w:rFonts w:ascii="Arial" w:hAnsi="Arial" w:cs="Arial"/>
                          <w:sz w:val="28"/>
                        </w:rPr>
                        <w:t>promptly for 8:55 on Thursday 25</w:t>
                      </w:r>
                      <w:r w:rsidRPr="00AE6F71">
                        <w:rPr>
                          <w:rFonts w:ascii="Arial" w:hAnsi="Arial" w:cs="Arial"/>
                          <w:sz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sz w:val="28"/>
                        </w:rPr>
                        <w:t xml:space="preserve"> May and </w:t>
                      </w:r>
                      <w:r w:rsidR="00D01038">
                        <w:rPr>
                          <w:rFonts w:ascii="Arial" w:hAnsi="Arial" w:cs="Arial"/>
                          <w:sz w:val="28"/>
                        </w:rPr>
                        <w:t>we expect to return at</w:t>
                      </w:r>
                      <w:r w:rsidR="00144468">
                        <w:rPr>
                          <w:rFonts w:ascii="Arial" w:hAnsi="Arial" w:cs="Arial"/>
                          <w:sz w:val="28"/>
                        </w:rPr>
                        <w:t xml:space="preserve"> normal time.   However w</w:t>
                      </w:r>
                      <w:r w:rsidR="00D01038">
                        <w:rPr>
                          <w:rFonts w:ascii="Arial" w:hAnsi="Arial" w:cs="Arial"/>
                          <w:sz w:val="28"/>
                        </w:rPr>
                        <w:t xml:space="preserve">e will keep you updated </w:t>
                      </w:r>
                      <w:r w:rsidR="00451DA1">
                        <w:rPr>
                          <w:rFonts w:ascii="Arial" w:hAnsi="Arial" w:cs="Arial"/>
                          <w:sz w:val="28"/>
                        </w:rPr>
                        <w:t xml:space="preserve">on our return time via text. </w:t>
                      </w:r>
                      <w:r w:rsidR="00754B13">
                        <w:rPr>
                          <w:rFonts w:ascii="Arial" w:hAnsi="Arial" w:cs="Arial"/>
                          <w:sz w:val="28"/>
                        </w:rPr>
                        <w:t xml:space="preserve">Your child will need to wear full school uniform for our trip. </w:t>
                      </w:r>
                    </w:p>
                    <w:p w14:paraId="3F4EC64B" w14:textId="4C1A0695" w:rsidR="00451DA1" w:rsidRDefault="00451DA1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1D7B6C14" w14:textId="0189D7D9" w:rsidR="00451DA1" w:rsidRDefault="00002533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</w:rPr>
                        <w:t>The school will provide packed lunches but if you would rather pack your own please make sure that everything is disposable</w:t>
                      </w:r>
                      <w:r w:rsidR="007608D7">
                        <w:rPr>
                          <w:rFonts w:ascii="Arial" w:hAnsi="Arial" w:cs="Arial"/>
                          <w:sz w:val="28"/>
                        </w:rPr>
                        <w:t xml:space="preserve"> and in a carrier bag. </w:t>
                      </w:r>
                    </w:p>
                    <w:p w14:paraId="28AB4411" w14:textId="3CF9CCE7" w:rsidR="007608D7" w:rsidRDefault="007608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56368AC4" w14:textId="05765AAC" w:rsidR="007608D7" w:rsidRDefault="007608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28812751" w14:textId="6228A8AA" w:rsidR="007608D7" w:rsidRDefault="007608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</w:rPr>
                        <w:t xml:space="preserve">Please pay via Parent Pay no later than </w:t>
                      </w:r>
                      <w:r w:rsidR="00C91FEB">
                        <w:rPr>
                          <w:rFonts w:ascii="Arial" w:hAnsi="Arial" w:cs="Arial"/>
                          <w:sz w:val="28"/>
                        </w:rPr>
                        <w:t>Friday 19</w:t>
                      </w:r>
                      <w:r w:rsidR="00C91FEB" w:rsidRPr="00C91FEB">
                        <w:rPr>
                          <w:rFonts w:ascii="Arial" w:hAnsi="Arial" w:cs="Arial"/>
                          <w:sz w:val="28"/>
                          <w:vertAlign w:val="superscript"/>
                        </w:rPr>
                        <w:t>th</w:t>
                      </w:r>
                      <w:r w:rsidR="00C91FEB">
                        <w:rPr>
                          <w:rFonts w:ascii="Arial" w:hAnsi="Arial" w:cs="Arial"/>
                          <w:sz w:val="28"/>
                        </w:rPr>
                        <w:t xml:space="preserve"> May.  </w:t>
                      </w:r>
                    </w:p>
                    <w:p w14:paraId="4CDB7167" w14:textId="77777777" w:rsidR="00C91FEB" w:rsidRPr="006B3BD7" w:rsidRDefault="00C91FEB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6CF29035" w14:textId="77777777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715B7D3F" w14:textId="051EF8E1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>Yours sincerely,</w:t>
                      </w:r>
                    </w:p>
                    <w:p w14:paraId="103E7522" w14:textId="47204D56" w:rsidR="006B3BD7" w:rsidRPr="006B3BD7" w:rsidRDefault="006B3B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3D43C7CD" w14:textId="77777777" w:rsidR="006B3BD7" w:rsidRPr="006B3BD7" w:rsidRDefault="006B3B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37820ABD" w14:textId="5683AD27" w:rsidR="000741C8" w:rsidRPr="006B3BD7" w:rsidRDefault="00C91FEB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</w:rPr>
                        <w:t xml:space="preserve">Mrs Gray and </w:t>
                      </w:r>
                      <w:r w:rsidR="000741C8" w:rsidRPr="006B3BD7">
                        <w:rPr>
                          <w:rFonts w:ascii="Arial" w:hAnsi="Arial" w:cs="Arial"/>
                          <w:sz w:val="28"/>
                        </w:rPr>
                        <w:t xml:space="preserve">Mrs </w:t>
                      </w:r>
                      <w:r w:rsidR="00914BAD">
                        <w:rPr>
                          <w:rFonts w:ascii="Arial" w:hAnsi="Arial" w:cs="Arial"/>
                          <w:sz w:val="28"/>
                        </w:rPr>
                        <w:t xml:space="preserve">McAulay </w:t>
                      </w:r>
                    </w:p>
                    <w:p w14:paraId="5DE0CFBF" w14:textId="0FA12F68" w:rsidR="000741C8" w:rsidRPr="003738FE" w:rsidRDefault="000741C8" w:rsidP="003738FE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148EC7F4" w14:textId="77777777" w:rsidR="000741C8" w:rsidRPr="003738FE" w:rsidRDefault="000741C8" w:rsidP="003738FE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18C07089" w14:textId="77777777" w:rsidR="000741C8" w:rsidRPr="0003181F" w:rsidRDefault="000741C8" w:rsidP="00E14ACB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B5C9C" w:rsidRPr="000B45B2" w:rsidSect="00AB5C9C">
      <w:headerReference w:type="default" r:id="rId10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3195E" w14:textId="77777777" w:rsidR="00982E75" w:rsidRDefault="00982E75" w:rsidP="00FA727F">
      <w:r>
        <w:separator/>
      </w:r>
    </w:p>
  </w:endnote>
  <w:endnote w:type="continuationSeparator" w:id="0">
    <w:p w14:paraId="2F52817D" w14:textId="77777777" w:rsidR="00982E75" w:rsidRDefault="00982E75" w:rsidP="00FA7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etter-join Plus 40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96EB7B" w14:textId="77777777" w:rsidR="00982E75" w:rsidRDefault="00982E75" w:rsidP="00FA727F">
      <w:r>
        <w:separator/>
      </w:r>
    </w:p>
  </w:footnote>
  <w:footnote w:type="continuationSeparator" w:id="0">
    <w:p w14:paraId="32BA717C" w14:textId="77777777" w:rsidR="00982E75" w:rsidRDefault="00982E75" w:rsidP="00FA72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87C42" w14:textId="7E9DC387" w:rsidR="000741C8" w:rsidRDefault="000741C8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0562FC38" wp14:editId="6632DBC8">
          <wp:simplePos x="0" y="0"/>
          <wp:positionH relativeFrom="column">
            <wp:posOffset>-1141730</wp:posOffset>
          </wp:positionH>
          <wp:positionV relativeFrom="paragraph">
            <wp:posOffset>-447345</wp:posOffset>
          </wp:positionV>
          <wp:extent cx="7545560" cy="1067287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ingsfield_Letterhea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5560" cy="106728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TSxMDUztzQyMbBQ0lEKTi0uzszPAykwrAUAdkBJJSwAAAA="/>
  </w:docVars>
  <w:rsids>
    <w:rsidRoot w:val="000B45B2"/>
    <w:rsid w:val="00002533"/>
    <w:rsid w:val="00021E0F"/>
    <w:rsid w:val="0003181F"/>
    <w:rsid w:val="000741C8"/>
    <w:rsid w:val="000B45B2"/>
    <w:rsid w:val="0013330D"/>
    <w:rsid w:val="00137DAA"/>
    <w:rsid w:val="00144468"/>
    <w:rsid w:val="001A582F"/>
    <w:rsid w:val="001B60AA"/>
    <w:rsid w:val="00257194"/>
    <w:rsid w:val="002818FA"/>
    <w:rsid w:val="002E10CC"/>
    <w:rsid w:val="00325A95"/>
    <w:rsid w:val="00373543"/>
    <w:rsid w:val="003738FE"/>
    <w:rsid w:val="003870EA"/>
    <w:rsid w:val="00387814"/>
    <w:rsid w:val="003C27E1"/>
    <w:rsid w:val="003C585A"/>
    <w:rsid w:val="00442BCE"/>
    <w:rsid w:val="00451DA1"/>
    <w:rsid w:val="004541E7"/>
    <w:rsid w:val="004875E0"/>
    <w:rsid w:val="004A773B"/>
    <w:rsid w:val="004D2C2F"/>
    <w:rsid w:val="005202CE"/>
    <w:rsid w:val="00577F3D"/>
    <w:rsid w:val="005A5DFA"/>
    <w:rsid w:val="005D05E4"/>
    <w:rsid w:val="00675C6C"/>
    <w:rsid w:val="00694A77"/>
    <w:rsid w:val="006B3BD7"/>
    <w:rsid w:val="006D0A82"/>
    <w:rsid w:val="006F590E"/>
    <w:rsid w:val="0075411F"/>
    <w:rsid w:val="00754B13"/>
    <w:rsid w:val="007608D7"/>
    <w:rsid w:val="007638F0"/>
    <w:rsid w:val="007C0A52"/>
    <w:rsid w:val="0087319B"/>
    <w:rsid w:val="008B715D"/>
    <w:rsid w:val="008C2BD2"/>
    <w:rsid w:val="008D5556"/>
    <w:rsid w:val="00914BAD"/>
    <w:rsid w:val="00936A26"/>
    <w:rsid w:val="00982E75"/>
    <w:rsid w:val="00986B5E"/>
    <w:rsid w:val="009F11E4"/>
    <w:rsid w:val="00A37C3D"/>
    <w:rsid w:val="00A521FA"/>
    <w:rsid w:val="00AB5C9C"/>
    <w:rsid w:val="00AE6F71"/>
    <w:rsid w:val="00B755D6"/>
    <w:rsid w:val="00BB519C"/>
    <w:rsid w:val="00BD67A9"/>
    <w:rsid w:val="00BE77FE"/>
    <w:rsid w:val="00BF0C51"/>
    <w:rsid w:val="00BF5695"/>
    <w:rsid w:val="00C91FEB"/>
    <w:rsid w:val="00CF3463"/>
    <w:rsid w:val="00D01038"/>
    <w:rsid w:val="00D97C45"/>
    <w:rsid w:val="00DB2B3F"/>
    <w:rsid w:val="00DD07F1"/>
    <w:rsid w:val="00DF786A"/>
    <w:rsid w:val="00E14ACB"/>
    <w:rsid w:val="00E459CB"/>
    <w:rsid w:val="00E63B2D"/>
    <w:rsid w:val="00E64FB8"/>
    <w:rsid w:val="00E65877"/>
    <w:rsid w:val="00E94261"/>
    <w:rsid w:val="00F56D7D"/>
    <w:rsid w:val="00F60513"/>
    <w:rsid w:val="00F7023D"/>
    <w:rsid w:val="00F86A10"/>
    <w:rsid w:val="00F96F56"/>
    <w:rsid w:val="00FA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2DC0D1A9"/>
  <w14:defaultImageDpi w14:val="330"/>
  <w15:docId w15:val="{CC574590-BE34-4A2D-9A7B-95662D000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45B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B2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577F3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27F"/>
  </w:style>
  <w:style w:type="paragraph" w:styleId="Footer">
    <w:name w:val="footer"/>
    <w:basedOn w:val="Normal"/>
    <w:link w:val="Foot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2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968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C3C69325F339458A19F5139027A622" ma:contentTypeVersion="11" ma:contentTypeDescription="Create a new document." ma:contentTypeScope="" ma:versionID="fcf40c9f01540699d308dc8401c5b268">
  <xsd:schema xmlns:xsd="http://www.w3.org/2001/XMLSchema" xmlns:xs="http://www.w3.org/2001/XMLSchema" xmlns:p="http://schemas.microsoft.com/office/2006/metadata/properties" xmlns:ns2="60e30a85-c05c-4e06-8315-53d905ee1eed" xmlns:ns3="bdd55185-8fc5-4dee-9784-3837121dcfb8" targetNamespace="http://schemas.microsoft.com/office/2006/metadata/properties" ma:root="true" ma:fieldsID="66b5222f42a0d84c522585cb42e1d77a" ns2:_="" ns3:_="">
    <xsd:import namespace="60e30a85-c05c-4e06-8315-53d905ee1eed"/>
    <xsd:import namespace="bdd55185-8fc5-4dee-9784-3837121dcf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30a85-c05c-4e06-8315-53d905ee1e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e417ed9-6e09-4aae-adde-8c88d76406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55185-8fc5-4dee-9784-3837121dcfb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306bedf-660d-4ca7-a194-276c64ce5028}" ma:internalName="TaxCatchAll" ma:showField="CatchAllData" ma:web="bdd55185-8fc5-4dee-9784-3837121dcf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dd55185-8fc5-4dee-9784-3837121dcfb8" xsi:nil="true"/>
    <lcf76f155ced4ddcb4097134ff3c332f xmlns="60e30a85-c05c-4e06-8315-53d905ee1eed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41779CA-62D7-414D-86E2-0F0C4DB922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392B8C-F8AE-46CE-AE99-1F5E60BEC4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e30a85-c05c-4e06-8315-53d905ee1eed"/>
    <ds:schemaRef ds:uri="bdd55185-8fc5-4dee-9784-3837121dcf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EDF120-1F93-4929-9BB6-6EF49FA6C9A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bdd55185-8fc5-4dee-9784-3837121dcfb8"/>
    <ds:schemaRef ds:uri="http://purl.org/dc/elements/1.1/"/>
    <ds:schemaRef ds:uri="http://schemas.microsoft.com/office/2006/metadata/properties"/>
    <ds:schemaRef ds:uri="http://schemas.microsoft.com/office/infopath/2007/PartnerControls"/>
    <ds:schemaRef ds:uri="60e30a85-c05c-4e06-8315-53d905ee1eed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341F81D-42AC-4991-B5D8-5F3F3FDE3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ypersley First School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Bond</dc:creator>
  <cp:lastModifiedBy>Helen Gray</cp:lastModifiedBy>
  <cp:revision>7</cp:revision>
  <cp:lastPrinted>2022-04-26T07:25:00Z</cp:lastPrinted>
  <dcterms:created xsi:type="dcterms:W3CDTF">2023-03-27T07:25:00Z</dcterms:created>
  <dcterms:modified xsi:type="dcterms:W3CDTF">2023-04-18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B6A2DD5C0144EA4F74F98C7C6AA01</vt:lpwstr>
  </property>
  <property fmtid="{D5CDD505-2E9C-101B-9397-08002B2CF9AE}" pid="3" name="MediaServiceImageTags">
    <vt:lpwstr/>
  </property>
</Properties>
</file>